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给父母的咒语》</w:t>
      </w:r>
    </w:p>
    <w:p w14:paraId="6D5733C3">
      <w:pPr>
        <w:jc w:val="center"/>
        <w:rPr>
          <w:b/>
          <w:bCs/>
          <w:color w:val="000000"/>
          <w:sz w:val="36"/>
          <w:szCs w:val="36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</w:rPr>
        <w:t>SPELLS TO CAST ON YOUR PARENTS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给父母的咒语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89985</wp:posOffset>
            </wp:positionH>
            <wp:positionV relativeFrom="paragraph">
              <wp:posOffset>6985</wp:posOffset>
            </wp:positionV>
            <wp:extent cx="1214755" cy="1478280"/>
            <wp:effectExtent l="0" t="0" r="4445" b="7620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4755" cy="14782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SPELLS TO CAST ON YOUR PARENTS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Pete Holmes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Doubleday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WME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40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9</w:t>
      </w:r>
      <w:bookmarkStart w:id="3" w:name="_GoBack"/>
      <w:bookmarkEnd w:id="3"/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童年的想象力是最珍贵的魔法，而和爸妈一起大笑的时光，就是最美好的亲子礼物</w:t>
      </w:r>
    </w:p>
    <w:p w14:paraId="3AC27D9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美国知名喜剧演员、编剧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eastAsia="zh-CN"/>
        </w:rPr>
        <w:t>、</w:t>
      </w: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HBO 爆笑剧集《Crashing》、TBS 王牌脱口秀《The Pete Holmes Show》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作者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eastAsia="zh-CN"/>
        </w:rPr>
        <w:t>、</w:t>
      </w: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《辛普森一家》客座编剧皮特・霍姆斯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新作</w:t>
      </w:r>
    </w:p>
    <w:p w14:paraId="53844A8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已获Judd Apatow、Tig Notaro等喜剧巨星强力推荐，未上市先圈粉无数</w:t>
      </w:r>
    </w:p>
    <w:p w14:paraId="55BA04D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2026 年博洛尼亚书展重磅绘本亮点</w:t>
      </w:r>
    </w:p>
    <w:p w14:paraId="79D4CF4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让孩子秒变讲故事主角，用脑洞咒语 “驯服” 爸妈，全书充满恶作剧式的温柔与创意，每页都能触发全新互动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002C93C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好莱坞喜剧大咖倾力创作，口碑炸裂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皮特・霍姆斯是美国知名喜剧演员、编剧，代表作包括 HBO 爆笑剧集《Crashing》、TBS 王牌脱口秀《The Pete Holmes Show》，更是《辛普森一家》客座编剧、E*Trade 婴儿代言人，兼具喜剧天赋与创作力。本书出版前已获Judd Apatow、Tig Notaro等喜剧巨星强力推荐，未上市先圈粉无数。</w:t>
      </w:r>
    </w:p>
    <w:p w14:paraId="2A2BDFA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7AE869E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创新互动形式，颠覆传统睡前故事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不再是单向的 “父母读、孩子听”！书中以 “你” 为主角，孩子化身叙事者，跟着调皮巨龙杰西一起念咒语 —— 让爸妈在句子中间睡着、慢动作说话、学动物吼叫，或是说出毫无逻辑的胡话。每一页都是互动机关，让亲子共读变成一场热闹的 “家庭表演秀”。</w:t>
      </w:r>
    </w:p>
    <w:p w14:paraId="5DDE2C7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D0BA69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手绘质感插画，风格独特又治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亲自创作插画，采用遮蔽胶带、马克笔、油画棒等多种材质混搭，线条粗犷又充满童趣，色彩鲜明活泼，完美契合书中轻松搞笑的氛围，视觉体验独特且极具收藏感。</w:t>
      </w:r>
    </w:p>
    <w:p w14:paraId="10824ED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3861607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爆笑外壳下的温暖内核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看似是 “整蛊爸妈” 的恶作剧绘本，实则藏着对童年魔法的歌颂。在天马行空的咒语与互动中，传递孩子的想象力、亲子间的亲密羁绊，以及阅读本身的快乐，让欢笑成为亲子关系的粘合剂。</w:t>
      </w:r>
    </w:p>
    <w:p w14:paraId="24559B0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6CA261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color w:val="1F2329"/>
          <w:sz w:val="24"/>
          <w:szCs w:val="24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版权预售火热，市场潜力巨大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美国版权已由 Doubleday 以两书合约抢下，作为 2026 年 9 月重点绘本推出，未上市即锁定高关注度，适配家庭亲子共读场景，是兼具趣味性与市场价值的优质绘本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390494F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Comedian and actor Pete Holmes conjures up a tale where kids run the show in this hilarious interactive picture book. With a wisecracking dragon heckling from the sidelines, young readers will cast delightfully ridiculous spells that turn grown-ups into giggling, snoring, clucking bundles of chaos.</w:t>
      </w:r>
    </w:p>
    <w:p w14:paraId="0D22564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</w:p>
    <w:p w14:paraId="2BDBBF6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Snakes that slither, frogs that leap,</w:t>
      </w:r>
    </w:p>
    <w:p w14:paraId="66981FB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Make my grown-up FALL ASLEEP!</w:t>
      </w:r>
    </w:p>
    <w:p w14:paraId="51999E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SIP-SAP-SOAP-SHHHHH!</w:t>
      </w:r>
    </w:p>
    <w:p w14:paraId="3141F5E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4BCBE2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Featuring a snarky dragon named Jesse—and YOU as the narrator—Pete Holmes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debut children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book celebrates silliness, imagination, and the magic of reading together. Each page invites young readers to cast a spell on their grown-up—causing them to fall asleep mid-sentence, talk in slow motion, make animal noises, or speak total gibberish.</w:t>
      </w:r>
    </w:p>
    <w:p w14:paraId="75B0B6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367F27E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Spells to Cast on Your Parents isn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t just a picture book—i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a full-blown performance, an instant family event, and a fun twist on the traditional bedtime story. And beneath all the mayhem, i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a story that celebrates the power and wonder of being a kid. With mounting mischief, interactive call-and-response, and pitch-perfect comedic timing, this is a book children will demand again and again.</w:t>
      </w:r>
    </w:p>
    <w:p w14:paraId="4BAAEF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43"/>
      <w:bookmarkStart w:id="2" w:name="OLE_LINK38"/>
    </w:p>
    <w:p w14:paraId="12097FF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</w:pPr>
      <w:r>
        <w:rPr>
          <w:rFonts w:hint="eastAsia"/>
        </w:rPr>
        <w:t>PETE HOLMES is the creator and star of HBO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Crashing (produced by Judd Apatow) and TBS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The Pete Holmes Show (produced by Conan O’Brien). Pete has multiple stand-up specials on HBO, Netflix, and Comedy Central and can most recently be seen in Anna Kendrick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film Woman of the Hour as well as 2024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The Best Christmas Pageant Ever and Disney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Home Sweet Home Alone. He starred in CBS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How We Roll, was the voice of the E*Trade baby, and was a guest writer and star on multiple episodes of The Simpsons. Pete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also proud to be the dumbest Batman on YouTube (Badman), the host of the wildly popular You Made It Weird podcast, and a celebrity guest on the ABC game show Match Game. He wrote this bio in third person. He napped shortly thereafter.</w:t>
      </w:r>
    </w:p>
    <w:p w14:paraId="431DB44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386705" cy="3289300"/>
            <wp:effectExtent l="0" t="0" r="4445" b="6350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386705" cy="3289300"/>
            <wp:effectExtent l="0" t="0" r="4445" b="6350"/>
            <wp:docPr id="4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386705" cy="3289300"/>
            <wp:effectExtent l="0" t="0" r="4445" b="6350"/>
            <wp:docPr id="5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386705" cy="3289300"/>
            <wp:effectExtent l="0" t="0" r="4445" b="6350"/>
            <wp:docPr id="6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5EAAF7A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ascii="宋体" w:hAnsi="宋体" w:eastAsia="宋体" w:cs="宋体"/>
          <w:sz w:val="24"/>
          <w:szCs w:val="24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3AD5A40"/>
    <w:rsid w:val="362D6CBA"/>
    <w:rsid w:val="368055A2"/>
    <w:rsid w:val="368949D6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3FBB6F9C"/>
    <w:rsid w:val="407C67D4"/>
    <w:rsid w:val="45083B8C"/>
    <w:rsid w:val="4603463C"/>
    <w:rsid w:val="468C3169"/>
    <w:rsid w:val="494B7BFF"/>
    <w:rsid w:val="4A392FB7"/>
    <w:rsid w:val="4E87411E"/>
    <w:rsid w:val="4E9F4AB7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4E04304"/>
    <w:rsid w:val="661D5426"/>
    <w:rsid w:val="674455A4"/>
    <w:rsid w:val="68202442"/>
    <w:rsid w:val="6E5026F7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5</Pages>
  <Words>798</Words>
  <Characters>1796</Characters>
  <Lines>85</Lines>
  <Paragraphs>61</Paragraphs>
  <TotalTime>30</TotalTime>
  <ScaleCrop>false</ScaleCrop>
  <LinksUpToDate>false</LinksUpToDate>
  <CharactersWithSpaces>2012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26T08:39:31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B0A4BCCFCE374A0F9F2FD0CD361034F9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